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880F1" w14:textId="77777777" w:rsidR="000008F6" w:rsidRDefault="000008F6" w:rsidP="000008F6">
      <w:pPr>
        <w:pStyle w:val="Body1"/>
        <w:jc w:val="center"/>
        <w:rPr>
          <w:rFonts w:asciiTheme="majorHAnsi" w:hAnsiTheme="majorHAnsi" w:cstheme="majorHAnsi"/>
          <w:b/>
        </w:rPr>
      </w:pPr>
    </w:p>
    <w:p w14:paraId="2B478B19" w14:textId="7E9C22C6" w:rsidR="000008F6" w:rsidRDefault="00A630F9" w:rsidP="000008F6">
      <w:pPr>
        <w:pStyle w:val="Body1"/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OCALICON</w:t>
      </w:r>
      <w:r w:rsidR="00CD652A">
        <w:rPr>
          <w:rFonts w:asciiTheme="majorHAnsi" w:hAnsiTheme="majorHAnsi" w:cstheme="majorHAnsi"/>
          <w:b/>
        </w:rPr>
        <w:t xml:space="preserve">LINE 2021 </w:t>
      </w:r>
      <w:r w:rsidR="000008F6">
        <w:rPr>
          <w:rFonts w:asciiTheme="majorHAnsi" w:hAnsiTheme="majorHAnsi" w:cstheme="majorHAnsi"/>
          <w:b/>
        </w:rPr>
        <w:t>Option for Graduate Credit</w:t>
      </w:r>
    </w:p>
    <w:p w14:paraId="6608E7A2" w14:textId="77777777" w:rsidR="000008F6" w:rsidRDefault="000008F6" w:rsidP="00F11DC1">
      <w:pPr>
        <w:rPr>
          <w:rFonts w:asciiTheme="majorHAnsi" w:hAnsiTheme="majorHAnsi" w:cstheme="majorHAnsi"/>
          <w:b/>
          <w:sz w:val="22"/>
          <w:szCs w:val="22"/>
        </w:rPr>
      </w:pPr>
    </w:p>
    <w:p w14:paraId="7EAB15E1" w14:textId="0D531434" w:rsidR="000008F6" w:rsidRDefault="000008F6" w:rsidP="000008F6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Analyze, Reflect, Relate, </w:t>
      </w:r>
      <w:r w:rsidR="00F11DC1">
        <w:rPr>
          <w:rFonts w:asciiTheme="majorHAnsi" w:hAnsiTheme="majorHAnsi" w:cstheme="majorHAnsi"/>
          <w:b/>
          <w:sz w:val="22"/>
          <w:szCs w:val="22"/>
        </w:rPr>
        <w:t xml:space="preserve">and </w:t>
      </w:r>
      <w:r>
        <w:rPr>
          <w:rFonts w:asciiTheme="majorHAnsi" w:hAnsiTheme="majorHAnsi" w:cstheme="majorHAnsi"/>
          <w:b/>
          <w:sz w:val="22"/>
          <w:szCs w:val="22"/>
        </w:rPr>
        <w:t>Inquire</w:t>
      </w:r>
      <w:r w:rsidR="00F11DC1">
        <w:rPr>
          <w:rFonts w:asciiTheme="majorHAnsi" w:hAnsiTheme="majorHAnsi" w:cstheme="majorHAnsi"/>
          <w:b/>
          <w:sz w:val="22"/>
          <w:szCs w:val="22"/>
        </w:rPr>
        <w:t xml:space="preserve"> Assignment Template</w:t>
      </w:r>
    </w:p>
    <w:p w14:paraId="48247CA7" w14:textId="3ACEE3F7" w:rsidR="00F11DC1" w:rsidRDefault="00F11DC1" w:rsidP="000008F6">
      <w:pPr>
        <w:jc w:val="center"/>
        <w:rPr>
          <w:rFonts w:asciiTheme="majorHAnsi" w:hAnsiTheme="majorHAnsi" w:cstheme="majorHAnsi"/>
          <w:bCs/>
          <w:i/>
          <w:iCs/>
          <w:sz w:val="22"/>
          <w:szCs w:val="22"/>
        </w:rPr>
      </w:pPr>
    </w:p>
    <w:p w14:paraId="473AB661" w14:textId="682AAC65" w:rsidR="00F11DC1" w:rsidRPr="00F11DC1" w:rsidRDefault="00F11DC1" w:rsidP="000008F6">
      <w:pPr>
        <w:jc w:val="center"/>
        <w:rPr>
          <w:rFonts w:asciiTheme="majorHAnsi" w:hAnsiTheme="majorHAnsi" w:cstheme="majorHAnsi"/>
          <w:bCs/>
          <w:i/>
          <w:iCs/>
          <w:sz w:val="22"/>
          <w:szCs w:val="22"/>
        </w:rPr>
      </w:pPr>
      <w:r w:rsidRPr="00F11DC1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Duplicate as </w:t>
      </w:r>
      <w:proofErr w:type="gramStart"/>
      <w:r w:rsidRPr="00F11DC1">
        <w:rPr>
          <w:rFonts w:asciiTheme="majorHAnsi" w:hAnsiTheme="majorHAnsi" w:cstheme="majorHAnsi"/>
          <w:bCs/>
          <w:i/>
          <w:iCs/>
          <w:sz w:val="22"/>
          <w:szCs w:val="22"/>
        </w:rPr>
        <w:t>needed</w:t>
      </w:r>
      <w:proofErr w:type="gramEnd"/>
    </w:p>
    <w:p w14:paraId="04734563" w14:textId="77777777" w:rsidR="000008F6" w:rsidRDefault="000008F6" w:rsidP="000008F6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5539A920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201A1961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244C4F2B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Name:  _____________________________</w:t>
      </w:r>
      <w:r>
        <w:rPr>
          <w:rFonts w:asciiTheme="majorHAnsi" w:hAnsiTheme="majorHAnsi" w:cstheme="majorHAnsi"/>
          <w:b/>
          <w:sz w:val="22"/>
          <w:szCs w:val="22"/>
        </w:rPr>
        <w:tab/>
      </w:r>
      <w:r>
        <w:rPr>
          <w:rFonts w:asciiTheme="majorHAnsi" w:hAnsiTheme="majorHAnsi" w:cstheme="majorHAnsi"/>
          <w:b/>
          <w:sz w:val="22"/>
          <w:szCs w:val="22"/>
        </w:rPr>
        <w:tab/>
        <w:t>Date:  ___________________</w:t>
      </w:r>
    </w:p>
    <w:p w14:paraId="1E85EF8D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1343C047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Title of Session Attended:   ________________________________________________</w:t>
      </w:r>
    </w:p>
    <w:p w14:paraId="29342548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50870B8E" w14:textId="43AEC9DF" w:rsidR="000008F6" w:rsidRDefault="000008F6" w:rsidP="000008F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Identify at least one theoretical concept, research finding, or theory that formed the foundation for this session.  </w:t>
      </w:r>
      <w:r w:rsidR="00CD652A">
        <w:rPr>
          <w:rFonts w:asciiTheme="majorHAnsi" w:hAnsiTheme="majorHAnsi" w:cstheme="majorHAnsi"/>
          <w:b/>
          <w:sz w:val="22"/>
          <w:szCs w:val="22"/>
        </w:rPr>
        <w:t>P</w:t>
      </w:r>
      <w:r>
        <w:rPr>
          <w:rFonts w:asciiTheme="majorHAnsi" w:hAnsiTheme="majorHAnsi" w:cstheme="majorHAnsi"/>
          <w:b/>
          <w:sz w:val="22"/>
          <w:szCs w:val="22"/>
        </w:rPr>
        <w:t xml:space="preserve">rovide a summary of what you learned from this session. </w:t>
      </w:r>
    </w:p>
    <w:p w14:paraId="67D31C9A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28FD2DDE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13D56309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7C450B62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7FD2BADD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5257B1AF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09487B17" w14:textId="77777777" w:rsidR="000008F6" w:rsidRDefault="000008F6" w:rsidP="000008F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Why do you believe this concept, research finding, theory or idea is important to student achievement and/or outcomes?</w:t>
      </w:r>
    </w:p>
    <w:p w14:paraId="3CA6E624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69D7C32D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156775DC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3D212A9A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3C6C19D5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1A27C996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036D44BB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11F2671E" w14:textId="77777777" w:rsidR="000008F6" w:rsidRDefault="000008F6" w:rsidP="000008F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Apply what you have learned to some aspect of your life, personally or professionally.</w:t>
      </w:r>
    </w:p>
    <w:p w14:paraId="1B6AB1AF" w14:textId="77777777" w:rsidR="000008F6" w:rsidRDefault="000008F6" w:rsidP="000008F6">
      <w:pPr>
        <w:pStyle w:val="ListParagraph"/>
        <w:rPr>
          <w:rFonts w:asciiTheme="majorHAnsi" w:hAnsiTheme="majorHAnsi" w:cstheme="majorHAnsi"/>
          <w:b/>
          <w:sz w:val="22"/>
          <w:szCs w:val="22"/>
        </w:rPr>
      </w:pPr>
    </w:p>
    <w:p w14:paraId="672F3A7F" w14:textId="77777777" w:rsidR="000008F6" w:rsidRDefault="000008F6" w:rsidP="000008F6">
      <w:pPr>
        <w:pStyle w:val="ListParagraph"/>
        <w:rPr>
          <w:rFonts w:asciiTheme="majorHAnsi" w:hAnsiTheme="majorHAnsi" w:cstheme="majorHAnsi"/>
          <w:b/>
          <w:sz w:val="22"/>
          <w:szCs w:val="22"/>
        </w:rPr>
      </w:pPr>
    </w:p>
    <w:p w14:paraId="19E4159F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5E1E356C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47F46712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0622FA87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06F1D07B" w14:textId="77777777" w:rsidR="000008F6" w:rsidRDefault="000008F6" w:rsidP="000008F6">
      <w:pPr>
        <w:rPr>
          <w:rFonts w:asciiTheme="majorHAnsi" w:hAnsiTheme="majorHAnsi" w:cstheme="majorHAnsi"/>
          <w:b/>
          <w:sz w:val="22"/>
          <w:szCs w:val="22"/>
        </w:rPr>
      </w:pPr>
    </w:p>
    <w:p w14:paraId="05D7C472" w14:textId="77777777" w:rsidR="000008F6" w:rsidRDefault="000008F6" w:rsidP="000008F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What question(s) has been raised for you?  What are you still wondering about? </w:t>
      </w:r>
    </w:p>
    <w:p w14:paraId="41980103" w14:textId="77777777" w:rsidR="000008F6" w:rsidRDefault="000008F6" w:rsidP="000008F6">
      <w:pPr>
        <w:rPr>
          <w:rFonts w:ascii="Times New Roman" w:hAnsi="Times New Roman" w:cs="Times New Roman"/>
          <w:b/>
          <w:sz w:val="22"/>
          <w:szCs w:val="22"/>
        </w:rPr>
      </w:pPr>
    </w:p>
    <w:p w14:paraId="7F6BA162" w14:textId="77777777" w:rsidR="000008F6" w:rsidRDefault="000008F6" w:rsidP="000008F6">
      <w:pPr>
        <w:jc w:val="center"/>
        <w:rPr>
          <w:sz w:val="22"/>
          <w:szCs w:val="22"/>
        </w:rPr>
      </w:pPr>
    </w:p>
    <w:p w14:paraId="16E791DC" w14:textId="2BEC4239" w:rsidR="000308A2" w:rsidRDefault="000308A2" w:rsidP="00123BCB"/>
    <w:sectPr w:rsidR="000308A2" w:rsidSect="000308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63AD8" w14:textId="77777777" w:rsidR="00C6701E" w:rsidRDefault="00C6701E" w:rsidP="00B413BC">
      <w:r>
        <w:separator/>
      </w:r>
    </w:p>
  </w:endnote>
  <w:endnote w:type="continuationSeparator" w:id="0">
    <w:p w14:paraId="6F615EEA" w14:textId="77777777" w:rsidR="00C6701E" w:rsidRDefault="00C6701E" w:rsidP="00B41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085E40" w14:textId="77777777" w:rsidR="00863147" w:rsidRDefault="00863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68583" w14:textId="77777777" w:rsidR="00863147" w:rsidRDefault="008631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A997F" w14:textId="77777777" w:rsidR="00863147" w:rsidRDefault="008631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4CC834" w14:textId="77777777" w:rsidR="00C6701E" w:rsidRDefault="00C6701E" w:rsidP="00B413BC">
      <w:r>
        <w:separator/>
      </w:r>
    </w:p>
  </w:footnote>
  <w:footnote w:type="continuationSeparator" w:id="0">
    <w:p w14:paraId="320C2BFE" w14:textId="77777777" w:rsidR="00C6701E" w:rsidRDefault="00C6701E" w:rsidP="00B41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F0350" w14:textId="77777777" w:rsidR="00863147" w:rsidRDefault="008631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CF848" w14:textId="2994C89A" w:rsidR="00123BCB" w:rsidRPr="00B93D6F" w:rsidRDefault="00C23434" w:rsidP="00B93D6F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9D0AE81" wp14:editId="55C37C14">
          <wp:simplePos x="0" y="0"/>
          <wp:positionH relativeFrom="margin">
            <wp:posOffset>-1143000</wp:posOffset>
          </wp:positionH>
          <wp:positionV relativeFrom="margin">
            <wp:posOffset>-914400</wp:posOffset>
          </wp:positionV>
          <wp:extent cx="7772400" cy="10057765"/>
          <wp:effectExtent l="0" t="0" r="0" b="635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 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7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1F486A" w14:textId="77777777" w:rsidR="00863147" w:rsidRDefault="008631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AC3AA3"/>
    <w:multiLevelType w:val="hybridMultilevel"/>
    <w:tmpl w:val="01847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3C78CF"/>
    <w:multiLevelType w:val="hybridMultilevel"/>
    <w:tmpl w:val="8CB696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TY0tzQ2MTAyNDVU0lEKTi0uzszPAykwrAUAsCAwSCwAAAA="/>
  </w:docVars>
  <w:rsids>
    <w:rsidRoot w:val="00B413BC"/>
    <w:rsid w:val="000008F6"/>
    <w:rsid w:val="0000155B"/>
    <w:rsid w:val="00002729"/>
    <w:rsid w:val="000308A2"/>
    <w:rsid w:val="0004704A"/>
    <w:rsid w:val="00123BCB"/>
    <w:rsid w:val="001242BE"/>
    <w:rsid w:val="001B5B81"/>
    <w:rsid w:val="00246E29"/>
    <w:rsid w:val="002911AB"/>
    <w:rsid w:val="002A080F"/>
    <w:rsid w:val="002D3575"/>
    <w:rsid w:val="002E7730"/>
    <w:rsid w:val="00300B8E"/>
    <w:rsid w:val="00305A42"/>
    <w:rsid w:val="00395A25"/>
    <w:rsid w:val="00426DB8"/>
    <w:rsid w:val="004A1ECD"/>
    <w:rsid w:val="00555FEF"/>
    <w:rsid w:val="005700F3"/>
    <w:rsid w:val="006D0B42"/>
    <w:rsid w:val="006D7A95"/>
    <w:rsid w:val="007801AF"/>
    <w:rsid w:val="007C6B6C"/>
    <w:rsid w:val="00863147"/>
    <w:rsid w:val="008B4D73"/>
    <w:rsid w:val="00904DAD"/>
    <w:rsid w:val="00A06026"/>
    <w:rsid w:val="00A6168B"/>
    <w:rsid w:val="00A630F9"/>
    <w:rsid w:val="00AC3882"/>
    <w:rsid w:val="00B413BC"/>
    <w:rsid w:val="00B803FC"/>
    <w:rsid w:val="00B93D6F"/>
    <w:rsid w:val="00BB0413"/>
    <w:rsid w:val="00C23434"/>
    <w:rsid w:val="00C30304"/>
    <w:rsid w:val="00C6701E"/>
    <w:rsid w:val="00C90ECD"/>
    <w:rsid w:val="00CB2B04"/>
    <w:rsid w:val="00CD652A"/>
    <w:rsid w:val="00D363D9"/>
    <w:rsid w:val="00E5594A"/>
    <w:rsid w:val="00E96F6D"/>
    <w:rsid w:val="00F11DC1"/>
    <w:rsid w:val="00F75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2A30BD0F"/>
  <w15:docId w15:val="{B0B25CA1-5391-443C-B242-5E5ADED90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3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3BC"/>
  </w:style>
  <w:style w:type="paragraph" w:styleId="Footer">
    <w:name w:val="footer"/>
    <w:basedOn w:val="Normal"/>
    <w:link w:val="FooterChar"/>
    <w:uiPriority w:val="99"/>
    <w:unhideWhenUsed/>
    <w:rsid w:val="00B413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13BC"/>
  </w:style>
  <w:style w:type="paragraph" w:styleId="BalloonText">
    <w:name w:val="Balloon Text"/>
    <w:basedOn w:val="Normal"/>
    <w:link w:val="BalloonTextChar"/>
    <w:uiPriority w:val="99"/>
    <w:semiHidden/>
    <w:unhideWhenUsed/>
    <w:rsid w:val="00B413B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3B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803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6B6C"/>
    <w:rPr>
      <w:color w:val="0000FF" w:themeColor="hyperlink"/>
      <w:u w:val="single"/>
    </w:rPr>
  </w:style>
  <w:style w:type="paragraph" w:customStyle="1" w:styleId="Body1">
    <w:name w:val="Body 1"/>
    <w:rsid w:val="000008F6"/>
    <w:pPr>
      <w:outlineLvl w:val="0"/>
    </w:pPr>
    <w:rPr>
      <w:rFonts w:ascii="Times New Roman" w:eastAsia="Arial Unicode MS" w:hAnsi="Times New Roman" w:cs="Times New Roman"/>
      <w:color w:val="000000"/>
      <w:szCs w:val="20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2A08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93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0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4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B8CB2A-4C83-4E66-8B8C-6E2CE408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ay Rice</dc:creator>
  <cp:lastModifiedBy>Cenker, Mandy</cp:lastModifiedBy>
  <cp:revision>4</cp:revision>
  <cp:lastPrinted>2019-05-01T15:15:00Z</cp:lastPrinted>
  <dcterms:created xsi:type="dcterms:W3CDTF">2021-07-08T16:44:00Z</dcterms:created>
  <dcterms:modified xsi:type="dcterms:W3CDTF">2021-07-08T16:47:00Z</dcterms:modified>
</cp:coreProperties>
</file>